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AC86C" w14:textId="77777777" w:rsidR="007A51A7" w:rsidRPr="006A7737" w:rsidRDefault="00F81D4E" w:rsidP="007A51A7">
      <w:pPr>
        <w:jc w:val="center"/>
        <w:rPr>
          <w:rFonts w:ascii="Arial" w:hAnsi="Arial" w:cs="Arial"/>
          <w:b/>
          <w:sz w:val="20"/>
          <w:szCs w:val="20"/>
          <w:u w:val="single"/>
          <w:lang w:val="sk-SK"/>
        </w:rPr>
      </w:pPr>
      <w:r w:rsidRPr="006A7737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doc. Ing. </w:t>
      </w:r>
      <w:r w:rsidR="006A7737" w:rsidRPr="006A7737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Meno Priezvisko, </w:t>
      </w:r>
      <w:r w:rsidR="007A51A7" w:rsidRPr="006A7737">
        <w:rPr>
          <w:rFonts w:ascii="Arial" w:hAnsi="Arial" w:cs="Arial"/>
          <w:b/>
          <w:sz w:val="20"/>
          <w:szCs w:val="20"/>
          <w:u w:val="single"/>
          <w:lang w:val="sk-SK"/>
        </w:rPr>
        <w:t>PhD.,</w:t>
      </w:r>
      <w:r w:rsidR="006A7737" w:rsidRPr="006A7737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 Názov ústavu </w:t>
      </w:r>
      <w:r w:rsidR="00A260FF" w:rsidRPr="006A7737">
        <w:rPr>
          <w:rFonts w:ascii="Arial" w:hAnsi="Arial" w:cs="Arial"/>
          <w:b/>
          <w:sz w:val="20"/>
          <w:szCs w:val="20"/>
          <w:u w:val="single"/>
          <w:lang w:val="sk-SK"/>
        </w:rPr>
        <w:t>FBERG, Technická univerzita</w:t>
      </w:r>
      <w:r w:rsidR="007A51A7" w:rsidRPr="006A7737">
        <w:rPr>
          <w:rFonts w:ascii="Arial" w:hAnsi="Arial" w:cs="Arial"/>
          <w:b/>
          <w:sz w:val="20"/>
          <w:szCs w:val="20"/>
          <w:u w:val="single"/>
          <w:lang w:val="sk-SK"/>
        </w:rPr>
        <w:t xml:space="preserve"> v Košiciach</w:t>
      </w:r>
    </w:p>
    <w:p w14:paraId="4737B5DE" w14:textId="77777777" w:rsidR="007A51A7" w:rsidRPr="006A7737" w:rsidRDefault="007A51A7" w:rsidP="007A51A7">
      <w:pPr>
        <w:rPr>
          <w:rFonts w:ascii="Arial" w:hAnsi="Arial" w:cs="Arial"/>
          <w:sz w:val="20"/>
          <w:szCs w:val="20"/>
          <w:lang w:val="sk-SK"/>
        </w:rPr>
      </w:pPr>
    </w:p>
    <w:p w14:paraId="3F48EF4C" w14:textId="77777777" w:rsidR="007A51A7" w:rsidRDefault="007A51A7" w:rsidP="007A51A7">
      <w:pPr>
        <w:rPr>
          <w:rFonts w:ascii="Arial" w:hAnsi="Arial" w:cs="Arial"/>
          <w:sz w:val="20"/>
          <w:szCs w:val="20"/>
          <w:lang w:val="sk-SK"/>
        </w:rPr>
      </w:pPr>
    </w:p>
    <w:p w14:paraId="6C1114CB" w14:textId="77777777" w:rsidR="006A7737" w:rsidRDefault="006A7737" w:rsidP="007A51A7">
      <w:pPr>
        <w:rPr>
          <w:rFonts w:ascii="Arial" w:hAnsi="Arial" w:cs="Arial"/>
          <w:sz w:val="20"/>
          <w:szCs w:val="20"/>
          <w:lang w:val="sk-SK"/>
        </w:rPr>
      </w:pPr>
    </w:p>
    <w:p w14:paraId="665795F2" w14:textId="77777777" w:rsidR="006A7737" w:rsidRDefault="006A7737" w:rsidP="007A51A7">
      <w:pPr>
        <w:rPr>
          <w:rFonts w:ascii="Arial" w:hAnsi="Arial" w:cs="Arial"/>
          <w:sz w:val="20"/>
          <w:szCs w:val="20"/>
          <w:lang w:val="sk-SK"/>
        </w:rPr>
      </w:pPr>
    </w:p>
    <w:p w14:paraId="49205BD3" w14:textId="77777777" w:rsidR="006A7737" w:rsidRPr="006A7737" w:rsidRDefault="006A7737" w:rsidP="007A51A7">
      <w:pPr>
        <w:rPr>
          <w:rFonts w:ascii="Arial" w:hAnsi="Arial" w:cs="Arial"/>
          <w:sz w:val="20"/>
          <w:szCs w:val="20"/>
          <w:lang w:val="sk-SK"/>
        </w:rPr>
      </w:pPr>
    </w:p>
    <w:p w14:paraId="796F919A" w14:textId="77777777" w:rsidR="007A51A7" w:rsidRPr="006A7737" w:rsidRDefault="007A51A7" w:rsidP="0035502A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Vážený pán</w:t>
      </w:r>
    </w:p>
    <w:p w14:paraId="4831CCFC" w14:textId="77777777" w:rsidR="007A51A7" w:rsidRPr="006A7737" w:rsidRDefault="00A260FF" w:rsidP="0035502A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 xml:space="preserve">Dr. h. c. </w:t>
      </w:r>
      <w:r w:rsidR="007A51A7" w:rsidRPr="006A7737">
        <w:rPr>
          <w:rFonts w:ascii="Arial" w:hAnsi="Arial" w:cs="Arial"/>
          <w:b/>
          <w:sz w:val="20"/>
          <w:szCs w:val="20"/>
          <w:lang w:val="sk-SK"/>
        </w:rPr>
        <w:t>prof. Ing. Michal Cehlár, PhD.</w:t>
      </w:r>
    </w:p>
    <w:p w14:paraId="3991CC1E" w14:textId="77777777" w:rsidR="007A51A7" w:rsidRPr="006A7737" w:rsidRDefault="00A260FF" w:rsidP="0035502A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predseda Vedeckej rady F</w:t>
      </w:r>
      <w:r w:rsidR="007A51A7" w:rsidRPr="006A7737">
        <w:rPr>
          <w:rFonts w:ascii="Arial" w:hAnsi="Arial" w:cs="Arial"/>
          <w:b/>
          <w:sz w:val="20"/>
          <w:szCs w:val="20"/>
          <w:lang w:val="sk-SK"/>
        </w:rPr>
        <w:t xml:space="preserve">BERG </w:t>
      </w:r>
      <w:r w:rsidRPr="006A7737">
        <w:rPr>
          <w:rFonts w:ascii="Arial" w:hAnsi="Arial" w:cs="Arial"/>
          <w:b/>
          <w:sz w:val="20"/>
          <w:szCs w:val="20"/>
          <w:lang w:val="sk-SK"/>
        </w:rPr>
        <w:t>TUKE</w:t>
      </w:r>
    </w:p>
    <w:p w14:paraId="29507C4F" w14:textId="77777777" w:rsidR="007A51A7" w:rsidRPr="006A7737" w:rsidRDefault="007A51A7" w:rsidP="0035502A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Letná 9</w:t>
      </w:r>
    </w:p>
    <w:p w14:paraId="0FBD9B46" w14:textId="77777777" w:rsidR="007A51A7" w:rsidRPr="006A7737" w:rsidRDefault="007A51A7" w:rsidP="0035502A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042 00 Košice</w:t>
      </w:r>
    </w:p>
    <w:p w14:paraId="77FA8539" w14:textId="77777777" w:rsidR="007A51A7" w:rsidRPr="006A7737" w:rsidRDefault="007A51A7" w:rsidP="007A51A7">
      <w:pPr>
        <w:rPr>
          <w:rFonts w:ascii="Arial" w:hAnsi="Arial" w:cs="Arial"/>
          <w:sz w:val="20"/>
          <w:szCs w:val="20"/>
          <w:lang w:val="sk-SK"/>
        </w:rPr>
      </w:pPr>
    </w:p>
    <w:p w14:paraId="60D5CFC5" w14:textId="77777777" w:rsidR="00A260FF" w:rsidRPr="006A7737" w:rsidRDefault="007A51A7" w:rsidP="007A51A7">
      <w:pPr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</w:p>
    <w:p w14:paraId="0590A059" w14:textId="77777777" w:rsidR="007A51A7" w:rsidRPr="006A7737" w:rsidRDefault="00A260FF" w:rsidP="007A51A7">
      <w:pPr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="0035502A" w:rsidRPr="006A7737">
        <w:rPr>
          <w:rFonts w:ascii="Arial" w:hAnsi="Arial" w:cs="Arial"/>
          <w:sz w:val="20"/>
          <w:szCs w:val="20"/>
          <w:lang w:val="sk-SK"/>
        </w:rPr>
        <w:t xml:space="preserve">         </w:t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35502A" w:rsidRPr="006A7737">
        <w:rPr>
          <w:rFonts w:ascii="Arial" w:hAnsi="Arial" w:cs="Arial"/>
          <w:sz w:val="20"/>
          <w:szCs w:val="20"/>
          <w:lang w:val="sk-SK"/>
        </w:rPr>
        <w:t xml:space="preserve"> </w:t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5E5C40" w:rsidRPr="006A7737">
        <w:rPr>
          <w:rFonts w:ascii="Arial" w:hAnsi="Arial" w:cs="Arial"/>
          <w:sz w:val="20"/>
          <w:szCs w:val="20"/>
          <w:lang w:val="sk-SK"/>
        </w:rPr>
        <w:t xml:space="preserve">Košice </w:t>
      </w:r>
      <w:proofErr w:type="spellStart"/>
      <w:r w:rsidR="008053F6">
        <w:rPr>
          <w:rFonts w:ascii="Arial" w:hAnsi="Arial" w:cs="Arial"/>
          <w:sz w:val="20"/>
          <w:szCs w:val="20"/>
          <w:lang w:val="sk-SK"/>
        </w:rPr>
        <w:t>dd.mm.rrrr</w:t>
      </w:r>
      <w:proofErr w:type="spellEnd"/>
    </w:p>
    <w:p w14:paraId="18641967" w14:textId="77777777" w:rsidR="007A51A7" w:rsidRPr="006A7737" w:rsidRDefault="007A51A7" w:rsidP="007A51A7">
      <w:pPr>
        <w:rPr>
          <w:rFonts w:ascii="Arial" w:hAnsi="Arial" w:cs="Arial"/>
          <w:sz w:val="20"/>
          <w:szCs w:val="20"/>
          <w:lang w:val="sk-SK"/>
        </w:rPr>
      </w:pPr>
    </w:p>
    <w:p w14:paraId="532F3831" w14:textId="77777777" w:rsidR="007A51A7" w:rsidRDefault="007A51A7" w:rsidP="007A51A7">
      <w:pPr>
        <w:rPr>
          <w:rFonts w:ascii="Arial" w:hAnsi="Arial" w:cs="Arial"/>
          <w:sz w:val="20"/>
          <w:szCs w:val="20"/>
          <w:lang w:val="sk-SK"/>
        </w:rPr>
      </w:pPr>
    </w:p>
    <w:p w14:paraId="558B9D58" w14:textId="77777777" w:rsidR="00630644" w:rsidRPr="006A7737" w:rsidRDefault="00630644" w:rsidP="007A51A7">
      <w:pPr>
        <w:rPr>
          <w:rFonts w:ascii="Arial" w:hAnsi="Arial" w:cs="Arial"/>
          <w:sz w:val="20"/>
          <w:szCs w:val="20"/>
          <w:lang w:val="sk-SK"/>
        </w:rPr>
      </w:pPr>
    </w:p>
    <w:p w14:paraId="6820283C" w14:textId="77777777" w:rsidR="007A51A7" w:rsidRPr="006A7737" w:rsidRDefault="007A51A7" w:rsidP="007A51A7">
      <w:pPr>
        <w:rPr>
          <w:rFonts w:ascii="Arial" w:hAnsi="Arial" w:cs="Arial"/>
          <w:b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Vec</w:t>
      </w:r>
      <w:r w:rsidR="00630644">
        <w:rPr>
          <w:rFonts w:ascii="Arial" w:hAnsi="Arial" w:cs="Arial"/>
          <w:b/>
          <w:sz w:val="20"/>
          <w:szCs w:val="20"/>
          <w:lang w:val="sk-SK"/>
        </w:rPr>
        <w:t xml:space="preserve">: </w:t>
      </w:r>
      <w:r w:rsidRPr="006A7737">
        <w:rPr>
          <w:rFonts w:ascii="Arial" w:hAnsi="Arial" w:cs="Arial"/>
          <w:b/>
          <w:sz w:val="20"/>
          <w:szCs w:val="20"/>
          <w:lang w:val="sk-SK"/>
        </w:rPr>
        <w:t>Žiadosť o vymenovanie za profesora</w:t>
      </w:r>
    </w:p>
    <w:p w14:paraId="34B47BE3" w14:textId="77777777" w:rsidR="007A51A7" w:rsidRPr="006A7737" w:rsidRDefault="007A51A7" w:rsidP="007A51A7">
      <w:pPr>
        <w:rPr>
          <w:rFonts w:ascii="Arial" w:hAnsi="Arial" w:cs="Arial"/>
          <w:b/>
          <w:sz w:val="20"/>
          <w:szCs w:val="20"/>
          <w:lang w:val="sk-SK"/>
        </w:rPr>
      </w:pPr>
    </w:p>
    <w:p w14:paraId="0B017122" w14:textId="77777777" w:rsidR="007A51A7" w:rsidRPr="006A7737" w:rsidRDefault="007A51A7" w:rsidP="007A51A7">
      <w:pPr>
        <w:rPr>
          <w:rFonts w:ascii="Arial" w:hAnsi="Arial" w:cs="Arial"/>
          <w:b/>
          <w:sz w:val="20"/>
          <w:szCs w:val="20"/>
          <w:lang w:val="sk-SK"/>
        </w:rPr>
      </w:pPr>
    </w:p>
    <w:p w14:paraId="515DEBA2" w14:textId="77777777" w:rsidR="007A51A7" w:rsidRPr="006A7737" w:rsidRDefault="007A51A7" w:rsidP="007A51A7">
      <w:pPr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Vážený pán predseda Vedeckej rady,</w:t>
      </w:r>
    </w:p>
    <w:p w14:paraId="1B258E3B" w14:textId="77777777" w:rsidR="007A51A7" w:rsidRPr="006A7737" w:rsidRDefault="007A51A7" w:rsidP="007A51A7">
      <w:pPr>
        <w:rPr>
          <w:rFonts w:ascii="Arial" w:hAnsi="Arial" w:cs="Arial"/>
          <w:b/>
          <w:sz w:val="20"/>
          <w:szCs w:val="20"/>
          <w:lang w:val="sk-SK"/>
        </w:rPr>
      </w:pPr>
    </w:p>
    <w:p w14:paraId="0ACE21E3" w14:textId="471B412E" w:rsidR="007A51A7" w:rsidRPr="006A7737" w:rsidRDefault="00961532" w:rsidP="007A51A7">
      <w:pPr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bCs/>
          <w:sz w:val="20"/>
          <w:szCs w:val="20"/>
          <w:lang w:val="sk-SK"/>
        </w:rPr>
        <w:t>podľa § 5</w:t>
      </w:r>
      <w:r w:rsidR="007A51A7" w:rsidRPr="006A7737">
        <w:rPr>
          <w:rFonts w:ascii="Arial" w:hAnsi="Arial" w:cs="Arial"/>
          <w:bCs/>
          <w:sz w:val="20"/>
          <w:szCs w:val="20"/>
          <w:lang w:val="sk-SK"/>
        </w:rPr>
        <w:t xml:space="preserve"> ods. 1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 vyhlášky MŠVVaŠ SR č. 246/2019</w:t>
      </w:r>
      <w:r w:rsidR="007A51A7" w:rsidRPr="006A7737">
        <w:rPr>
          <w:rFonts w:ascii="Arial" w:hAnsi="Arial" w:cs="Arial"/>
          <w:sz w:val="20"/>
          <w:szCs w:val="20"/>
          <w:lang w:val="sk-SK"/>
        </w:rPr>
        <w:t xml:space="preserve"> Z. z. o postupe získavania vede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cko-pedagogických titulov a </w:t>
      </w:r>
      <w:r w:rsidR="007A51A7" w:rsidRPr="006A7737">
        <w:rPr>
          <w:rFonts w:ascii="Arial" w:hAnsi="Arial" w:cs="Arial"/>
          <w:sz w:val="20"/>
          <w:szCs w:val="20"/>
          <w:lang w:val="sk-SK"/>
        </w:rPr>
        <w:t>umelecko-pedagogických titulov docent a profeso</w:t>
      </w:r>
      <w:r w:rsidRPr="006A7737">
        <w:rPr>
          <w:rFonts w:ascii="Arial" w:hAnsi="Arial" w:cs="Arial"/>
          <w:sz w:val="20"/>
          <w:szCs w:val="20"/>
          <w:lang w:val="sk-SK"/>
        </w:rPr>
        <w:t>r</w:t>
      </w:r>
      <w:r w:rsidR="007A51A7" w:rsidRPr="006A7737">
        <w:rPr>
          <w:rFonts w:ascii="Arial" w:hAnsi="Arial" w:cs="Arial"/>
          <w:sz w:val="20"/>
          <w:szCs w:val="20"/>
          <w:lang w:val="sk-SK"/>
        </w:rPr>
        <w:t xml:space="preserve"> si Vás dovoľujem požiadať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 o z</w:t>
      </w:r>
      <w:r w:rsidR="0035502A" w:rsidRPr="006A7737">
        <w:rPr>
          <w:rFonts w:ascii="Arial" w:hAnsi="Arial" w:cs="Arial"/>
          <w:sz w:val="20"/>
          <w:szCs w:val="20"/>
          <w:lang w:val="sk-SK"/>
        </w:rPr>
        <w:t xml:space="preserve">ačatie inauguračného konania o vymenovanie za </w:t>
      </w:r>
      <w:r w:rsidRPr="006A7737">
        <w:rPr>
          <w:rFonts w:ascii="Arial" w:hAnsi="Arial" w:cs="Arial"/>
          <w:sz w:val="20"/>
          <w:szCs w:val="20"/>
          <w:lang w:val="sk-SK"/>
        </w:rPr>
        <w:t>profesora v </w:t>
      </w:r>
      <w:r w:rsidR="007A51A7" w:rsidRPr="006A7737">
        <w:rPr>
          <w:rFonts w:ascii="Arial" w:hAnsi="Arial" w:cs="Arial"/>
          <w:sz w:val="20"/>
          <w:szCs w:val="20"/>
          <w:lang w:val="sk-SK"/>
        </w:rPr>
        <w:t xml:space="preserve">odbore 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habilitačného konania a inauguračného konania </w:t>
      </w:r>
      <w:r w:rsidR="00516614" w:rsidRPr="00EE1631">
        <w:rPr>
          <w:rFonts w:ascii="Arial" w:hAnsi="Arial" w:cs="Arial"/>
          <w:b/>
          <w:bCs/>
          <w:sz w:val="20"/>
          <w:szCs w:val="20"/>
          <w:lang w:val="sk-SK"/>
        </w:rPr>
        <w:t>názov odboru</w:t>
      </w:r>
      <w:r w:rsidR="00A260FF" w:rsidRPr="006A7737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20F6BAA3" w14:textId="77777777" w:rsidR="006A7737" w:rsidRPr="006A7737" w:rsidRDefault="006A7737" w:rsidP="007A51A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3462C965" w14:textId="77777777" w:rsidR="006A7737" w:rsidRPr="006A7737" w:rsidRDefault="006A7737" w:rsidP="007A51A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4CD4FAC9" w14:textId="77777777" w:rsidR="006A7737" w:rsidRDefault="007A51A7" w:rsidP="007A51A7">
      <w:pPr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 xml:space="preserve">  </w:t>
      </w:r>
    </w:p>
    <w:p w14:paraId="21A5DBB8" w14:textId="77777777" w:rsidR="007A51A7" w:rsidRPr="006A7737" w:rsidRDefault="007A51A7" w:rsidP="006A7737">
      <w:pPr>
        <w:ind w:firstLine="708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 xml:space="preserve">S pozdravom </w:t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  <w:r w:rsidR="006A7737" w:rsidRPr="006A7737">
        <w:rPr>
          <w:rFonts w:ascii="Arial" w:hAnsi="Arial" w:cs="Arial"/>
          <w:sz w:val="20"/>
          <w:szCs w:val="20"/>
          <w:lang w:val="sk-SK"/>
        </w:rPr>
        <w:tab/>
      </w:r>
    </w:p>
    <w:p w14:paraId="72EAEE7E" w14:textId="77777777" w:rsidR="00401F38" w:rsidRDefault="006A7737">
      <w:pPr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</w:p>
    <w:p w14:paraId="39CC5102" w14:textId="77777777" w:rsidR="006A7737" w:rsidRDefault="006A7737">
      <w:pPr>
        <w:rPr>
          <w:rFonts w:ascii="Arial" w:hAnsi="Arial" w:cs="Arial"/>
          <w:sz w:val="20"/>
          <w:szCs w:val="20"/>
          <w:lang w:val="sk-SK"/>
        </w:rPr>
      </w:pPr>
    </w:p>
    <w:p w14:paraId="6E4C8FAB" w14:textId="77777777" w:rsidR="006A7737" w:rsidRDefault="006A7737">
      <w:pPr>
        <w:rPr>
          <w:rFonts w:ascii="Arial" w:hAnsi="Arial" w:cs="Arial"/>
          <w:sz w:val="20"/>
          <w:szCs w:val="20"/>
          <w:lang w:val="sk-SK"/>
        </w:rPr>
      </w:pPr>
    </w:p>
    <w:p w14:paraId="0A307A14" w14:textId="77777777" w:rsidR="006A7737" w:rsidRPr="006A7737" w:rsidRDefault="006A7737">
      <w:pPr>
        <w:rPr>
          <w:rFonts w:ascii="Arial" w:hAnsi="Arial" w:cs="Arial"/>
          <w:sz w:val="20"/>
          <w:szCs w:val="20"/>
          <w:lang w:val="sk-SK"/>
        </w:rPr>
      </w:pPr>
    </w:p>
    <w:p w14:paraId="00C7F490" w14:textId="77777777" w:rsidR="006A7737" w:rsidRPr="006A7737" w:rsidRDefault="006A7737">
      <w:pPr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</w:r>
      <w:r w:rsidRPr="006A7737">
        <w:rPr>
          <w:rFonts w:ascii="Arial" w:hAnsi="Arial" w:cs="Arial"/>
          <w:sz w:val="20"/>
          <w:szCs w:val="20"/>
          <w:lang w:val="sk-SK"/>
        </w:rPr>
        <w:tab/>
        <w:t>podpis</w:t>
      </w:r>
    </w:p>
    <w:p w14:paraId="11FDDAA2" w14:textId="77777777" w:rsidR="006A7737" w:rsidRDefault="006A7737" w:rsidP="006A773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52B933AC" w14:textId="77777777" w:rsidR="006A7737" w:rsidRDefault="006A7737" w:rsidP="006A773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26002304" w14:textId="77777777" w:rsidR="006A7737" w:rsidRDefault="006A7737" w:rsidP="006A773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6E4C2438" w14:textId="77777777" w:rsidR="006A7737" w:rsidRPr="006A7737" w:rsidRDefault="006A7737" w:rsidP="006A7737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7A167B64" w14:textId="77777777" w:rsidR="006A7737" w:rsidRPr="006A7737" w:rsidRDefault="006A7737" w:rsidP="006A7737">
      <w:pPr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b/>
          <w:sz w:val="20"/>
          <w:szCs w:val="20"/>
          <w:lang w:val="sk-SK"/>
        </w:rPr>
        <w:t>PRÍLOHY:</w:t>
      </w:r>
    </w:p>
    <w:p w14:paraId="53632696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Životopis.</w:t>
      </w:r>
    </w:p>
    <w:p w14:paraId="1DCC27CE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Overená fotokópia VŠ diplomu.</w:t>
      </w:r>
    </w:p>
    <w:p w14:paraId="3C1FBF1C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Overená fotokópia diplomu PhD.</w:t>
      </w:r>
    </w:p>
    <w:p w14:paraId="28F374A2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 xml:space="preserve">Overená fotokópia docentského diplomu. </w:t>
      </w:r>
    </w:p>
    <w:p w14:paraId="1ECE2E11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Prehľad pedagogickej činnosti a výsledkov dosiahnutých vo výchovno-vzdelávacej činnosti.</w:t>
      </w:r>
    </w:p>
    <w:p w14:paraId="66C9F307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Prehľad vedecko-výskumnej a odbornej aktivity.</w:t>
      </w:r>
    </w:p>
    <w:p w14:paraId="6C7D3DDD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Prehľad výsledkov vedeckej školiacej činnosti doktorandov.</w:t>
      </w:r>
    </w:p>
    <w:p w14:paraId="15745ADE" w14:textId="13A9A0F3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Zoznam pôvodných publikovaných vedeckých a odborných prác, učebníc a učebných textov (výpis z databázy publikačnej činnosti TUKE</w:t>
      </w:r>
      <w:r w:rsidR="00F36E55">
        <w:rPr>
          <w:rFonts w:ascii="Arial" w:hAnsi="Arial" w:cs="Arial"/>
          <w:sz w:val="20"/>
          <w:szCs w:val="20"/>
          <w:lang w:val="sk-SK"/>
        </w:rPr>
        <w:t>, z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oznam publikácií podľa databázy Web of </w:t>
      </w:r>
      <w:proofErr w:type="spellStart"/>
      <w:r w:rsidRPr="006A7737">
        <w:rPr>
          <w:rFonts w:ascii="Arial" w:hAnsi="Arial" w:cs="Arial"/>
          <w:sz w:val="20"/>
          <w:szCs w:val="20"/>
          <w:lang w:val="sk-SK"/>
        </w:rPr>
        <w:t>Science</w:t>
      </w:r>
      <w:proofErr w:type="spellEnd"/>
      <w:r w:rsidR="00F36E55">
        <w:rPr>
          <w:rFonts w:ascii="Arial" w:hAnsi="Arial" w:cs="Arial"/>
          <w:sz w:val="20"/>
          <w:szCs w:val="20"/>
          <w:lang w:val="sk-SK"/>
        </w:rPr>
        <w:t>, z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oznam publikácií podľa databázy SCOPUS bez duplicít s </w:t>
      </w:r>
      <w:proofErr w:type="spellStart"/>
      <w:r w:rsidRPr="006A7737">
        <w:rPr>
          <w:rFonts w:ascii="Arial" w:hAnsi="Arial" w:cs="Arial"/>
          <w:sz w:val="20"/>
          <w:szCs w:val="20"/>
          <w:lang w:val="sk-SK"/>
        </w:rPr>
        <w:t>WoS</w:t>
      </w:r>
      <w:proofErr w:type="spellEnd"/>
      <w:r w:rsidRPr="006A7737">
        <w:rPr>
          <w:rFonts w:ascii="Arial" w:hAnsi="Arial" w:cs="Arial"/>
          <w:sz w:val="20"/>
          <w:szCs w:val="20"/>
          <w:lang w:val="sk-SK"/>
        </w:rPr>
        <w:t>).</w:t>
      </w:r>
    </w:p>
    <w:p w14:paraId="5479BB51" w14:textId="5012938E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Zoznam citácií na publikované práce (výpis z databázy publikačnej činnosti TUKE</w:t>
      </w:r>
      <w:r w:rsidR="00F36E55">
        <w:rPr>
          <w:rFonts w:ascii="Arial" w:hAnsi="Arial" w:cs="Arial"/>
          <w:sz w:val="20"/>
          <w:szCs w:val="20"/>
          <w:lang w:val="sk-SK"/>
        </w:rPr>
        <w:t>, z</w:t>
      </w:r>
      <w:r w:rsidRPr="006A7737">
        <w:rPr>
          <w:rFonts w:ascii="Arial" w:hAnsi="Arial" w:cs="Arial"/>
          <w:sz w:val="20"/>
          <w:szCs w:val="20"/>
          <w:lang w:val="sk-SK"/>
        </w:rPr>
        <w:t xml:space="preserve">oznam citácií podľa databázy Web of </w:t>
      </w:r>
      <w:proofErr w:type="spellStart"/>
      <w:r w:rsidRPr="006A7737">
        <w:rPr>
          <w:rFonts w:ascii="Arial" w:hAnsi="Arial" w:cs="Arial"/>
          <w:sz w:val="20"/>
          <w:szCs w:val="20"/>
          <w:lang w:val="sk-SK"/>
        </w:rPr>
        <w:t>Science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bez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samocitácií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autora a</w:t>
      </w:r>
      <w:r w:rsidR="00F36E55">
        <w:rPr>
          <w:rFonts w:ascii="Arial" w:hAnsi="Arial" w:cs="Arial"/>
          <w:sz w:val="20"/>
          <w:szCs w:val="20"/>
          <w:lang w:val="sk-SK"/>
        </w:rPr>
        <w:t> </w:t>
      </w:r>
      <w:r>
        <w:rPr>
          <w:rFonts w:ascii="Arial" w:hAnsi="Arial" w:cs="Arial"/>
          <w:sz w:val="20"/>
          <w:szCs w:val="20"/>
          <w:lang w:val="sk-SK"/>
        </w:rPr>
        <w:t>spoluautorov</w:t>
      </w:r>
      <w:r w:rsidR="00F36E55">
        <w:rPr>
          <w:rFonts w:ascii="Arial" w:hAnsi="Arial" w:cs="Arial"/>
          <w:sz w:val="20"/>
          <w:szCs w:val="20"/>
          <w:lang w:val="sk-SK"/>
        </w:rPr>
        <w:t>, z</w:t>
      </w:r>
      <w:r w:rsidRPr="006A7737">
        <w:rPr>
          <w:rFonts w:ascii="Arial" w:hAnsi="Arial" w:cs="Arial"/>
          <w:sz w:val="20"/>
          <w:szCs w:val="20"/>
          <w:lang w:val="sk-SK"/>
        </w:rPr>
        <w:t>oznam citácií podľa databázy SCOPUS bez duplicít s </w:t>
      </w:r>
      <w:proofErr w:type="spellStart"/>
      <w:r w:rsidRPr="006A7737">
        <w:rPr>
          <w:rFonts w:ascii="Arial" w:hAnsi="Arial" w:cs="Arial"/>
          <w:sz w:val="20"/>
          <w:szCs w:val="20"/>
          <w:lang w:val="sk-SK"/>
        </w:rPr>
        <w:t>WoS</w:t>
      </w:r>
      <w:proofErr w:type="spellEnd"/>
      <w:r w:rsidRPr="006A7737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samo</w:t>
      </w:r>
      <w:r w:rsidRPr="006A7737">
        <w:rPr>
          <w:rFonts w:ascii="Arial" w:hAnsi="Arial" w:cs="Arial"/>
          <w:sz w:val="20"/>
          <w:szCs w:val="20"/>
          <w:lang w:val="sk-SK"/>
        </w:rPr>
        <w:t>citácií</w:t>
      </w:r>
      <w:proofErr w:type="spellEnd"/>
      <w:r w:rsidRPr="006A7737">
        <w:rPr>
          <w:rFonts w:ascii="Arial" w:hAnsi="Arial" w:cs="Arial"/>
          <w:sz w:val="20"/>
          <w:szCs w:val="20"/>
          <w:lang w:val="sk-SK"/>
        </w:rPr>
        <w:t xml:space="preserve"> autora a spoluautorov).</w:t>
      </w:r>
    </w:p>
    <w:p w14:paraId="67238448" w14:textId="22C104D2" w:rsidR="00A2088D" w:rsidRDefault="00A2088D" w:rsidP="00A2088D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 xml:space="preserve">Prehľad </w:t>
      </w:r>
      <w:r>
        <w:rPr>
          <w:rFonts w:ascii="Arial" w:hAnsi="Arial" w:cs="Arial"/>
          <w:sz w:val="20"/>
          <w:szCs w:val="20"/>
          <w:lang w:val="sk-SK"/>
        </w:rPr>
        <w:t>6</w:t>
      </w:r>
      <w:r>
        <w:rPr>
          <w:rFonts w:ascii="Arial" w:hAnsi="Arial" w:cs="Arial"/>
          <w:sz w:val="20"/>
          <w:szCs w:val="20"/>
          <w:lang w:val="sk-SK"/>
        </w:rPr>
        <w:t xml:space="preserve"> vybraných výstupov v databáze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urrent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ontents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sk-SK"/>
        </w:rPr>
        <w:t>Connect</w:t>
      </w:r>
      <w:proofErr w:type="spellEnd"/>
      <w:r>
        <w:rPr>
          <w:rFonts w:ascii="Arial" w:hAnsi="Arial" w:cs="Arial"/>
          <w:sz w:val="20"/>
          <w:szCs w:val="20"/>
          <w:lang w:val="sk-SK"/>
        </w:rPr>
        <w:t xml:space="preserve"> s celkovým autorským podielom min. </w:t>
      </w:r>
      <w:r>
        <w:rPr>
          <w:rFonts w:ascii="Arial" w:hAnsi="Arial" w:cs="Arial"/>
          <w:sz w:val="20"/>
          <w:szCs w:val="20"/>
          <w:lang w:val="sk-SK"/>
        </w:rPr>
        <w:t>2</w:t>
      </w:r>
      <w:r>
        <w:rPr>
          <w:rFonts w:ascii="Arial" w:hAnsi="Arial" w:cs="Arial"/>
          <w:sz w:val="20"/>
          <w:szCs w:val="20"/>
          <w:lang w:val="sk-SK"/>
        </w:rPr>
        <w:t>,00.</w:t>
      </w:r>
    </w:p>
    <w:p w14:paraId="5D13E5BF" w14:textId="7FDD3EDD" w:rsidR="006A7737" w:rsidRPr="006A7737" w:rsidRDefault="00516614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Písomné referencie od popredných zahraničných odborníkov z troch rozličných štátov mimo Slovenskej republiky o splnení požiadavky na pôsobenie vo funkcii profesora v medzinárodnom kontexte.</w:t>
      </w:r>
    </w:p>
    <w:p w14:paraId="5F61A9A0" w14:textId="77777777" w:rsidR="006A7737" w:rsidRPr="006A7737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Tézy inauguračnej prednášky.</w:t>
      </w:r>
    </w:p>
    <w:p w14:paraId="40B545C7" w14:textId="77777777" w:rsidR="00382B5F" w:rsidRDefault="006A7737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 w:rsidRPr="006A7737">
        <w:rPr>
          <w:rFonts w:ascii="Arial" w:hAnsi="Arial" w:cs="Arial"/>
          <w:sz w:val="20"/>
          <w:szCs w:val="20"/>
          <w:lang w:val="sk-SK"/>
        </w:rPr>
        <w:t>Prehľad plnenia kritérií.</w:t>
      </w:r>
    </w:p>
    <w:p w14:paraId="0542B74B" w14:textId="77777777" w:rsidR="00D97BDC" w:rsidRPr="006A7737" w:rsidRDefault="00D97BDC" w:rsidP="00F36E55">
      <w:pPr>
        <w:ind w:left="284" w:hanging="284"/>
        <w:jc w:val="both"/>
        <w:rPr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  <w:lang w:val="sk-SK"/>
        </w:rPr>
        <w:t>CD-ROM so všetkými podkladmi vo formáte PDF.</w:t>
      </w:r>
    </w:p>
    <w:sectPr w:rsidR="00D97BDC" w:rsidRPr="006A77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MwNDU2MLQwMjFT0lEKTi0uzszPAykwrAUA2tgq5CwAAAA="/>
  </w:docVars>
  <w:rsids>
    <w:rsidRoot w:val="007A51A7"/>
    <w:rsid w:val="00006E49"/>
    <w:rsid w:val="000107DF"/>
    <w:rsid w:val="00011F36"/>
    <w:rsid w:val="00013EC5"/>
    <w:rsid w:val="00021B35"/>
    <w:rsid w:val="00022C35"/>
    <w:rsid w:val="00027802"/>
    <w:rsid w:val="00031808"/>
    <w:rsid w:val="00033C3F"/>
    <w:rsid w:val="00034AD5"/>
    <w:rsid w:val="00040D82"/>
    <w:rsid w:val="00041F8B"/>
    <w:rsid w:val="00044E26"/>
    <w:rsid w:val="000525EA"/>
    <w:rsid w:val="00054216"/>
    <w:rsid w:val="00054C59"/>
    <w:rsid w:val="000553BA"/>
    <w:rsid w:val="00063B75"/>
    <w:rsid w:val="000765E9"/>
    <w:rsid w:val="00081237"/>
    <w:rsid w:val="00094B05"/>
    <w:rsid w:val="00097AF3"/>
    <w:rsid w:val="000B4574"/>
    <w:rsid w:val="000B67C4"/>
    <w:rsid w:val="000C372C"/>
    <w:rsid w:val="000D12A4"/>
    <w:rsid w:val="000E0D91"/>
    <w:rsid w:val="000E1A82"/>
    <w:rsid w:val="000E1CD9"/>
    <w:rsid w:val="000E3CEE"/>
    <w:rsid w:val="000F01B6"/>
    <w:rsid w:val="000F513B"/>
    <w:rsid w:val="00104CB9"/>
    <w:rsid w:val="00106626"/>
    <w:rsid w:val="0011021F"/>
    <w:rsid w:val="00121D57"/>
    <w:rsid w:val="00124C65"/>
    <w:rsid w:val="00126DAB"/>
    <w:rsid w:val="001370CF"/>
    <w:rsid w:val="0014144C"/>
    <w:rsid w:val="00143900"/>
    <w:rsid w:val="00147B93"/>
    <w:rsid w:val="00150C0B"/>
    <w:rsid w:val="00161875"/>
    <w:rsid w:val="00170C90"/>
    <w:rsid w:val="00176BB4"/>
    <w:rsid w:val="0018328B"/>
    <w:rsid w:val="001838FE"/>
    <w:rsid w:val="0018405D"/>
    <w:rsid w:val="00193095"/>
    <w:rsid w:val="001A13A6"/>
    <w:rsid w:val="001A45B6"/>
    <w:rsid w:val="001A6831"/>
    <w:rsid w:val="001B0EE9"/>
    <w:rsid w:val="001B12E8"/>
    <w:rsid w:val="001C121E"/>
    <w:rsid w:val="001D3CDB"/>
    <w:rsid w:val="001D6A40"/>
    <w:rsid w:val="001D6C16"/>
    <w:rsid w:val="001E5D92"/>
    <w:rsid w:val="001E5E70"/>
    <w:rsid w:val="001E6CE7"/>
    <w:rsid w:val="001E72F4"/>
    <w:rsid w:val="001E7B0B"/>
    <w:rsid w:val="001F38A0"/>
    <w:rsid w:val="001F5ACF"/>
    <w:rsid w:val="00200962"/>
    <w:rsid w:val="002043CB"/>
    <w:rsid w:val="00204815"/>
    <w:rsid w:val="0021617B"/>
    <w:rsid w:val="00226FE8"/>
    <w:rsid w:val="002327D5"/>
    <w:rsid w:val="002349EB"/>
    <w:rsid w:val="00241FFC"/>
    <w:rsid w:val="00251458"/>
    <w:rsid w:val="00254688"/>
    <w:rsid w:val="002566D7"/>
    <w:rsid w:val="002634BD"/>
    <w:rsid w:val="002658F7"/>
    <w:rsid w:val="00265BF0"/>
    <w:rsid w:val="002704EB"/>
    <w:rsid w:val="00271E48"/>
    <w:rsid w:val="0027558B"/>
    <w:rsid w:val="00284E8F"/>
    <w:rsid w:val="00287184"/>
    <w:rsid w:val="00293A82"/>
    <w:rsid w:val="002A1F41"/>
    <w:rsid w:val="002A3F6B"/>
    <w:rsid w:val="002A51F3"/>
    <w:rsid w:val="002A7B5F"/>
    <w:rsid w:val="002B4FAB"/>
    <w:rsid w:val="002B6E1B"/>
    <w:rsid w:val="002B7152"/>
    <w:rsid w:val="002B7361"/>
    <w:rsid w:val="002D08AD"/>
    <w:rsid w:val="002D1E11"/>
    <w:rsid w:val="002D2194"/>
    <w:rsid w:val="002E7C7C"/>
    <w:rsid w:val="002F055B"/>
    <w:rsid w:val="002F20DF"/>
    <w:rsid w:val="002F4BBF"/>
    <w:rsid w:val="002F702B"/>
    <w:rsid w:val="00301D59"/>
    <w:rsid w:val="003033F6"/>
    <w:rsid w:val="0030361A"/>
    <w:rsid w:val="00307175"/>
    <w:rsid w:val="0031262C"/>
    <w:rsid w:val="003144D1"/>
    <w:rsid w:val="00314B74"/>
    <w:rsid w:val="003207A3"/>
    <w:rsid w:val="00325043"/>
    <w:rsid w:val="00327F91"/>
    <w:rsid w:val="00333D94"/>
    <w:rsid w:val="00335109"/>
    <w:rsid w:val="00340515"/>
    <w:rsid w:val="00341DD2"/>
    <w:rsid w:val="00344AFE"/>
    <w:rsid w:val="0034525A"/>
    <w:rsid w:val="00346281"/>
    <w:rsid w:val="00350275"/>
    <w:rsid w:val="00351451"/>
    <w:rsid w:val="0035502A"/>
    <w:rsid w:val="003574EC"/>
    <w:rsid w:val="003628FB"/>
    <w:rsid w:val="00365510"/>
    <w:rsid w:val="00367052"/>
    <w:rsid w:val="00367F91"/>
    <w:rsid w:val="003720CB"/>
    <w:rsid w:val="00372AFD"/>
    <w:rsid w:val="003749AD"/>
    <w:rsid w:val="00380A62"/>
    <w:rsid w:val="00382B5F"/>
    <w:rsid w:val="003872D7"/>
    <w:rsid w:val="00387D90"/>
    <w:rsid w:val="003966A6"/>
    <w:rsid w:val="003A10AB"/>
    <w:rsid w:val="003A1B06"/>
    <w:rsid w:val="003A4C29"/>
    <w:rsid w:val="003A55F4"/>
    <w:rsid w:val="003B5A15"/>
    <w:rsid w:val="003B6B95"/>
    <w:rsid w:val="003C492A"/>
    <w:rsid w:val="003C559A"/>
    <w:rsid w:val="003C5DBA"/>
    <w:rsid w:val="003C6705"/>
    <w:rsid w:val="003D199E"/>
    <w:rsid w:val="003E0E5D"/>
    <w:rsid w:val="003E14C0"/>
    <w:rsid w:val="003E75CD"/>
    <w:rsid w:val="003F6694"/>
    <w:rsid w:val="00401F38"/>
    <w:rsid w:val="00414405"/>
    <w:rsid w:val="004212D4"/>
    <w:rsid w:val="00421F35"/>
    <w:rsid w:val="00423084"/>
    <w:rsid w:val="004321A6"/>
    <w:rsid w:val="00433B62"/>
    <w:rsid w:val="00434BE5"/>
    <w:rsid w:val="00436511"/>
    <w:rsid w:val="004435EA"/>
    <w:rsid w:val="0046176C"/>
    <w:rsid w:val="0046199A"/>
    <w:rsid w:val="00462BD3"/>
    <w:rsid w:val="00470685"/>
    <w:rsid w:val="00484A77"/>
    <w:rsid w:val="004854CC"/>
    <w:rsid w:val="00493298"/>
    <w:rsid w:val="0049342D"/>
    <w:rsid w:val="00496C2D"/>
    <w:rsid w:val="004A5A0F"/>
    <w:rsid w:val="004A5A1E"/>
    <w:rsid w:val="004A5EF6"/>
    <w:rsid w:val="004A7D2B"/>
    <w:rsid w:val="004B7197"/>
    <w:rsid w:val="004B7632"/>
    <w:rsid w:val="004C15CA"/>
    <w:rsid w:val="004C2318"/>
    <w:rsid w:val="004C24E0"/>
    <w:rsid w:val="004C3BAC"/>
    <w:rsid w:val="004C69F8"/>
    <w:rsid w:val="004C7453"/>
    <w:rsid w:val="004D0C2A"/>
    <w:rsid w:val="004D58CA"/>
    <w:rsid w:val="004E047C"/>
    <w:rsid w:val="004E38D9"/>
    <w:rsid w:val="004E42A5"/>
    <w:rsid w:val="004E7ACA"/>
    <w:rsid w:val="004F4280"/>
    <w:rsid w:val="00502D31"/>
    <w:rsid w:val="00504CE7"/>
    <w:rsid w:val="00505A2B"/>
    <w:rsid w:val="0051323A"/>
    <w:rsid w:val="00516614"/>
    <w:rsid w:val="00521510"/>
    <w:rsid w:val="0053069E"/>
    <w:rsid w:val="00532A95"/>
    <w:rsid w:val="00536945"/>
    <w:rsid w:val="005443B6"/>
    <w:rsid w:val="005449F1"/>
    <w:rsid w:val="00545351"/>
    <w:rsid w:val="00545F19"/>
    <w:rsid w:val="0054729C"/>
    <w:rsid w:val="0055027A"/>
    <w:rsid w:val="00552422"/>
    <w:rsid w:val="00560C14"/>
    <w:rsid w:val="00564E19"/>
    <w:rsid w:val="00575A0D"/>
    <w:rsid w:val="005831BC"/>
    <w:rsid w:val="00586802"/>
    <w:rsid w:val="005A0AA3"/>
    <w:rsid w:val="005A1A32"/>
    <w:rsid w:val="005A208C"/>
    <w:rsid w:val="005B2468"/>
    <w:rsid w:val="005B2964"/>
    <w:rsid w:val="005C072B"/>
    <w:rsid w:val="005C2839"/>
    <w:rsid w:val="005C5626"/>
    <w:rsid w:val="005D174F"/>
    <w:rsid w:val="005D2A5F"/>
    <w:rsid w:val="005D4B21"/>
    <w:rsid w:val="005D592D"/>
    <w:rsid w:val="005E03E2"/>
    <w:rsid w:val="005E5C40"/>
    <w:rsid w:val="005E696D"/>
    <w:rsid w:val="005F078E"/>
    <w:rsid w:val="005F2D81"/>
    <w:rsid w:val="005F30E0"/>
    <w:rsid w:val="006052BD"/>
    <w:rsid w:val="006054BB"/>
    <w:rsid w:val="0060607A"/>
    <w:rsid w:val="00612C2D"/>
    <w:rsid w:val="00620A0A"/>
    <w:rsid w:val="00630644"/>
    <w:rsid w:val="006314B8"/>
    <w:rsid w:val="00637063"/>
    <w:rsid w:val="00637DCA"/>
    <w:rsid w:val="00640874"/>
    <w:rsid w:val="006435FF"/>
    <w:rsid w:val="006506EB"/>
    <w:rsid w:val="00650888"/>
    <w:rsid w:val="006533CA"/>
    <w:rsid w:val="006541FD"/>
    <w:rsid w:val="0065784F"/>
    <w:rsid w:val="00657E0F"/>
    <w:rsid w:val="00661B7E"/>
    <w:rsid w:val="00665F38"/>
    <w:rsid w:val="00671D43"/>
    <w:rsid w:val="006768A9"/>
    <w:rsid w:val="0068477E"/>
    <w:rsid w:val="00685440"/>
    <w:rsid w:val="006909DB"/>
    <w:rsid w:val="006A19ED"/>
    <w:rsid w:val="006A2AAE"/>
    <w:rsid w:val="006A5BA1"/>
    <w:rsid w:val="006A7737"/>
    <w:rsid w:val="006A7C69"/>
    <w:rsid w:val="006C1B64"/>
    <w:rsid w:val="006D46F0"/>
    <w:rsid w:val="006D4F41"/>
    <w:rsid w:val="006D6856"/>
    <w:rsid w:val="006E4276"/>
    <w:rsid w:val="006E6C25"/>
    <w:rsid w:val="006F66DB"/>
    <w:rsid w:val="00701EC1"/>
    <w:rsid w:val="00703818"/>
    <w:rsid w:val="0070632D"/>
    <w:rsid w:val="00716701"/>
    <w:rsid w:val="00716E09"/>
    <w:rsid w:val="00736211"/>
    <w:rsid w:val="007364C9"/>
    <w:rsid w:val="00745F9C"/>
    <w:rsid w:val="00751A08"/>
    <w:rsid w:val="007528D8"/>
    <w:rsid w:val="00757CC7"/>
    <w:rsid w:val="007607AB"/>
    <w:rsid w:val="0076084F"/>
    <w:rsid w:val="00761B4D"/>
    <w:rsid w:val="00764A92"/>
    <w:rsid w:val="0076534E"/>
    <w:rsid w:val="0077632C"/>
    <w:rsid w:val="00777188"/>
    <w:rsid w:val="0077781A"/>
    <w:rsid w:val="00781999"/>
    <w:rsid w:val="00781E10"/>
    <w:rsid w:val="00782086"/>
    <w:rsid w:val="007825DA"/>
    <w:rsid w:val="00785AF6"/>
    <w:rsid w:val="00787407"/>
    <w:rsid w:val="00790249"/>
    <w:rsid w:val="00792C98"/>
    <w:rsid w:val="00794C33"/>
    <w:rsid w:val="0079521B"/>
    <w:rsid w:val="007A1F63"/>
    <w:rsid w:val="007A29D4"/>
    <w:rsid w:val="007A4216"/>
    <w:rsid w:val="007A51A7"/>
    <w:rsid w:val="007B02BF"/>
    <w:rsid w:val="007B1DFE"/>
    <w:rsid w:val="007B667D"/>
    <w:rsid w:val="007D137F"/>
    <w:rsid w:val="007D2465"/>
    <w:rsid w:val="007D2792"/>
    <w:rsid w:val="007D3FF5"/>
    <w:rsid w:val="007D42A6"/>
    <w:rsid w:val="007D6342"/>
    <w:rsid w:val="007D6C72"/>
    <w:rsid w:val="007D7E51"/>
    <w:rsid w:val="007E2F56"/>
    <w:rsid w:val="007E2F83"/>
    <w:rsid w:val="007F3B48"/>
    <w:rsid w:val="008053F6"/>
    <w:rsid w:val="00805918"/>
    <w:rsid w:val="008061C6"/>
    <w:rsid w:val="00811446"/>
    <w:rsid w:val="00814413"/>
    <w:rsid w:val="00814E0B"/>
    <w:rsid w:val="008221BA"/>
    <w:rsid w:val="0082361B"/>
    <w:rsid w:val="00826EE2"/>
    <w:rsid w:val="00831118"/>
    <w:rsid w:val="008334AD"/>
    <w:rsid w:val="008423AC"/>
    <w:rsid w:val="008430A9"/>
    <w:rsid w:val="00846701"/>
    <w:rsid w:val="00847100"/>
    <w:rsid w:val="00847386"/>
    <w:rsid w:val="008545A4"/>
    <w:rsid w:val="00856154"/>
    <w:rsid w:val="00860AB2"/>
    <w:rsid w:val="00863E12"/>
    <w:rsid w:val="008676F7"/>
    <w:rsid w:val="008703EE"/>
    <w:rsid w:val="00872C9E"/>
    <w:rsid w:val="0087581F"/>
    <w:rsid w:val="00880552"/>
    <w:rsid w:val="00880B58"/>
    <w:rsid w:val="00882C74"/>
    <w:rsid w:val="008834A7"/>
    <w:rsid w:val="0088407F"/>
    <w:rsid w:val="0089302A"/>
    <w:rsid w:val="008A113A"/>
    <w:rsid w:val="008A30C2"/>
    <w:rsid w:val="008A459D"/>
    <w:rsid w:val="008A5A68"/>
    <w:rsid w:val="008A604A"/>
    <w:rsid w:val="008A7C01"/>
    <w:rsid w:val="008B54A5"/>
    <w:rsid w:val="008C22CD"/>
    <w:rsid w:val="008C26EE"/>
    <w:rsid w:val="008C47DB"/>
    <w:rsid w:val="008C510C"/>
    <w:rsid w:val="008D0BE4"/>
    <w:rsid w:val="008D1000"/>
    <w:rsid w:val="008D227A"/>
    <w:rsid w:val="008D2D9F"/>
    <w:rsid w:val="008D35F6"/>
    <w:rsid w:val="008F3B93"/>
    <w:rsid w:val="008F55A3"/>
    <w:rsid w:val="008F6682"/>
    <w:rsid w:val="0091351B"/>
    <w:rsid w:val="00913792"/>
    <w:rsid w:val="00920182"/>
    <w:rsid w:val="009216B1"/>
    <w:rsid w:val="00933520"/>
    <w:rsid w:val="00951D39"/>
    <w:rsid w:val="00952C7A"/>
    <w:rsid w:val="00955675"/>
    <w:rsid w:val="009567FD"/>
    <w:rsid w:val="00961532"/>
    <w:rsid w:val="00961C00"/>
    <w:rsid w:val="00965E8C"/>
    <w:rsid w:val="009733E4"/>
    <w:rsid w:val="00973549"/>
    <w:rsid w:val="00974D46"/>
    <w:rsid w:val="0097567F"/>
    <w:rsid w:val="00981D46"/>
    <w:rsid w:val="009844DA"/>
    <w:rsid w:val="00985AFB"/>
    <w:rsid w:val="00991CEB"/>
    <w:rsid w:val="00996DDA"/>
    <w:rsid w:val="009A0F23"/>
    <w:rsid w:val="009A4182"/>
    <w:rsid w:val="009A5E13"/>
    <w:rsid w:val="009B11BA"/>
    <w:rsid w:val="009B1F6B"/>
    <w:rsid w:val="009B7AC5"/>
    <w:rsid w:val="009C3E50"/>
    <w:rsid w:val="009E1DF3"/>
    <w:rsid w:val="00A02047"/>
    <w:rsid w:val="00A06CD6"/>
    <w:rsid w:val="00A07633"/>
    <w:rsid w:val="00A155A6"/>
    <w:rsid w:val="00A2088D"/>
    <w:rsid w:val="00A23091"/>
    <w:rsid w:val="00A25905"/>
    <w:rsid w:val="00A260FF"/>
    <w:rsid w:val="00A32A86"/>
    <w:rsid w:val="00A349CF"/>
    <w:rsid w:val="00A3790E"/>
    <w:rsid w:val="00A405DB"/>
    <w:rsid w:val="00A411ED"/>
    <w:rsid w:val="00A41C50"/>
    <w:rsid w:val="00A46A8D"/>
    <w:rsid w:val="00A47555"/>
    <w:rsid w:val="00A52828"/>
    <w:rsid w:val="00A54CF7"/>
    <w:rsid w:val="00A56253"/>
    <w:rsid w:val="00A65042"/>
    <w:rsid w:val="00A82D41"/>
    <w:rsid w:val="00A83C47"/>
    <w:rsid w:val="00A875B6"/>
    <w:rsid w:val="00A902FE"/>
    <w:rsid w:val="00A90C14"/>
    <w:rsid w:val="00A9156B"/>
    <w:rsid w:val="00A94A78"/>
    <w:rsid w:val="00A97A50"/>
    <w:rsid w:val="00AA1A79"/>
    <w:rsid w:val="00AA3666"/>
    <w:rsid w:val="00AB2C44"/>
    <w:rsid w:val="00AB60F6"/>
    <w:rsid w:val="00AB7B06"/>
    <w:rsid w:val="00AC61F1"/>
    <w:rsid w:val="00AD4A02"/>
    <w:rsid w:val="00AD7D48"/>
    <w:rsid w:val="00AE0F86"/>
    <w:rsid w:val="00AE32F9"/>
    <w:rsid w:val="00AE6DFD"/>
    <w:rsid w:val="00AF0066"/>
    <w:rsid w:val="00AF1B88"/>
    <w:rsid w:val="00AF7E64"/>
    <w:rsid w:val="00B023D7"/>
    <w:rsid w:val="00B10CF5"/>
    <w:rsid w:val="00B20250"/>
    <w:rsid w:val="00B208AC"/>
    <w:rsid w:val="00B25AE2"/>
    <w:rsid w:val="00B26664"/>
    <w:rsid w:val="00B31687"/>
    <w:rsid w:val="00B341A8"/>
    <w:rsid w:val="00B46FC7"/>
    <w:rsid w:val="00B51F2E"/>
    <w:rsid w:val="00B546A6"/>
    <w:rsid w:val="00B606AD"/>
    <w:rsid w:val="00B60DD7"/>
    <w:rsid w:val="00B6794A"/>
    <w:rsid w:val="00B72A5E"/>
    <w:rsid w:val="00B73802"/>
    <w:rsid w:val="00B7394F"/>
    <w:rsid w:val="00B75422"/>
    <w:rsid w:val="00B8247A"/>
    <w:rsid w:val="00B82FED"/>
    <w:rsid w:val="00B928AE"/>
    <w:rsid w:val="00B92BE0"/>
    <w:rsid w:val="00B9329F"/>
    <w:rsid w:val="00B96F87"/>
    <w:rsid w:val="00B97638"/>
    <w:rsid w:val="00BA262D"/>
    <w:rsid w:val="00BA59F5"/>
    <w:rsid w:val="00BA60CC"/>
    <w:rsid w:val="00BB0CCF"/>
    <w:rsid w:val="00BB216A"/>
    <w:rsid w:val="00BB2D1C"/>
    <w:rsid w:val="00BB3D06"/>
    <w:rsid w:val="00BC2FA9"/>
    <w:rsid w:val="00BC4B7C"/>
    <w:rsid w:val="00BD54B3"/>
    <w:rsid w:val="00BE1D34"/>
    <w:rsid w:val="00BE25C6"/>
    <w:rsid w:val="00C05FDB"/>
    <w:rsid w:val="00C07272"/>
    <w:rsid w:val="00C1201B"/>
    <w:rsid w:val="00C12EF8"/>
    <w:rsid w:val="00C20796"/>
    <w:rsid w:val="00C2165D"/>
    <w:rsid w:val="00C229B8"/>
    <w:rsid w:val="00C2395F"/>
    <w:rsid w:val="00C2486E"/>
    <w:rsid w:val="00C269C0"/>
    <w:rsid w:val="00C30141"/>
    <w:rsid w:val="00C30CBE"/>
    <w:rsid w:val="00C34E29"/>
    <w:rsid w:val="00C371AF"/>
    <w:rsid w:val="00C444A9"/>
    <w:rsid w:val="00C47585"/>
    <w:rsid w:val="00C51135"/>
    <w:rsid w:val="00C55B9A"/>
    <w:rsid w:val="00C60C36"/>
    <w:rsid w:val="00C62C7C"/>
    <w:rsid w:val="00C64DDA"/>
    <w:rsid w:val="00C650F4"/>
    <w:rsid w:val="00C73D20"/>
    <w:rsid w:val="00C76324"/>
    <w:rsid w:val="00C81343"/>
    <w:rsid w:val="00C841F7"/>
    <w:rsid w:val="00C87585"/>
    <w:rsid w:val="00C9043B"/>
    <w:rsid w:val="00C90D75"/>
    <w:rsid w:val="00C94474"/>
    <w:rsid w:val="00C96FE9"/>
    <w:rsid w:val="00CA29D1"/>
    <w:rsid w:val="00CA2C4B"/>
    <w:rsid w:val="00CA3BAA"/>
    <w:rsid w:val="00CA45FE"/>
    <w:rsid w:val="00CA5A12"/>
    <w:rsid w:val="00CA7A6B"/>
    <w:rsid w:val="00CA7ED8"/>
    <w:rsid w:val="00CB0E01"/>
    <w:rsid w:val="00CB52F8"/>
    <w:rsid w:val="00CB7918"/>
    <w:rsid w:val="00CC2A11"/>
    <w:rsid w:val="00CC43C2"/>
    <w:rsid w:val="00CD1EB6"/>
    <w:rsid w:val="00CD26A7"/>
    <w:rsid w:val="00CE348B"/>
    <w:rsid w:val="00CE4A9B"/>
    <w:rsid w:val="00CF10C7"/>
    <w:rsid w:val="00CF2C1A"/>
    <w:rsid w:val="00CF36E8"/>
    <w:rsid w:val="00D03C16"/>
    <w:rsid w:val="00D04E96"/>
    <w:rsid w:val="00D10318"/>
    <w:rsid w:val="00D1262C"/>
    <w:rsid w:val="00D17C5A"/>
    <w:rsid w:val="00D206FA"/>
    <w:rsid w:val="00D21286"/>
    <w:rsid w:val="00D246A2"/>
    <w:rsid w:val="00D25145"/>
    <w:rsid w:val="00D26531"/>
    <w:rsid w:val="00D3280B"/>
    <w:rsid w:val="00D33B4F"/>
    <w:rsid w:val="00D33C66"/>
    <w:rsid w:val="00D412F7"/>
    <w:rsid w:val="00D476DA"/>
    <w:rsid w:val="00D50553"/>
    <w:rsid w:val="00D540AE"/>
    <w:rsid w:val="00D57020"/>
    <w:rsid w:val="00D57BCA"/>
    <w:rsid w:val="00D627EF"/>
    <w:rsid w:val="00D70FAB"/>
    <w:rsid w:val="00D714B9"/>
    <w:rsid w:val="00D727AC"/>
    <w:rsid w:val="00D7519E"/>
    <w:rsid w:val="00D75BAB"/>
    <w:rsid w:val="00D81522"/>
    <w:rsid w:val="00D82463"/>
    <w:rsid w:val="00D84E6A"/>
    <w:rsid w:val="00D91618"/>
    <w:rsid w:val="00D97BDC"/>
    <w:rsid w:val="00DA0EE2"/>
    <w:rsid w:val="00DB57CB"/>
    <w:rsid w:val="00DB6F05"/>
    <w:rsid w:val="00DC0DC8"/>
    <w:rsid w:val="00DC2D18"/>
    <w:rsid w:val="00DD2321"/>
    <w:rsid w:val="00DD44FD"/>
    <w:rsid w:val="00DD453C"/>
    <w:rsid w:val="00DD4A3C"/>
    <w:rsid w:val="00DD69A3"/>
    <w:rsid w:val="00DE0D5E"/>
    <w:rsid w:val="00DE1C6A"/>
    <w:rsid w:val="00DF3B61"/>
    <w:rsid w:val="00E03D95"/>
    <w:rsid w:val="00E0635E"/>
    <w:rsid w:val="00E1098C"/>
    <w:rsid w:val="00E11389"/>
    <w:rsid w:val="00E2240A"/>
    <w:rsid w:val="00E23C40"/>
    <w:rsid w:val="00E33A6E"/>
    <w:rsid w:val="00E4241E"/>
    <w:rsid w:val="00E47A62"/>
    <w:rsid w:val="00E516B1"/>
    <w:rsid w:val="00E5264A"/>
    <w:rsid w:val="00E53A29"/>
    <w:rsid w:val="00E54CD5"/>
    <w:rsid w:val="00E55207"/>
    <w:rsid w:val="00E60847"/>
    <w:rsid w:val="00E649ED"/>
    <w:rsid w:val="00E70167"/>
    <w:rsid w:val="00E7480A"/>
    <w:rsid w:val="00E75641"/>
    <w:rsid w:val="00E80568"/>
    <w:rsid w:val="00E8166C"/>
    <w:rsid w:val="00E825D0"/>
    <w:rsid w:val="00E82B94"/>
    <w:rsid w:val="00E92165"/>
    <w:rsid w:val="00E93A53"/>
    <w:rsid w:val="00EB470C"/>
    <w:rsid w:val="00EB5018"/>
    <w:rsid w:val="00EC768B"/>
    <w:rsid w:val="00ED2734"/>
    <w:rsid w:val="00ED6CA1"/>
    <w:rsid w:val="00ED6DEE"/>
    <w:rsid w:val="00EE108B"/>
    <w:rsid w:val="00EE1631"/>
    <w:rsid w:val="00EE58DF"/>
    <w:rsid w:val="00EE5D39"/>
    <w:rsid w:val="00EE6CF6"/>
    <w:rsid w:val="00EF04E7"/>
    <w:rsid w:val="00EF0E9A"/>
    <w:rsid w:val="00EF21C6"/>
    <w:rsid w:val="00EF41A9"/>
    <w:rsid w:val="00F02055"/>
    <w:rsid w:val="00F051ED"/>
    <w:rsid w:val="00F06AD3"/>
    <w:rsid w:val="00F07687"/>
    <w:rsid w:val="00F15305"/>
    <w:rsid w:val="00F2173C"/>
    <w:rsid w:val="00F21E29"/>
    <w:rsid w:val="00F2417A"/>
    <w:rsid w:val="00F261FE"/>
    <w:rsid w:val="00F3599B"/>
    <w:rsid w:val="00F36E55"/>
    <w:rsid w:val="00F377E7"/>
    <w:rsid w:val="00F41BCA"/>
    <w:rsid w:val="00F54443"/>
    <w:rsid w:val="00F622CC"/>
    <w:rsid w:val="00F63BCF"/>
    <w:rsid w:val="00F66EFB"/>
    <w:rsid w:val="00F702A3"/>
    <w:rsid w:val="00F754E0"/>
    <w:rsid w:val="00F81D4E"/>
    <w:rsid w:val="00F8433B"/>
    <w:rsid w:val="00F90603"/>
    <w:rsid w:val="00FA6D30"/>
    <w:rsid w:val="00FB3660"/>
    <w:rsid w:val="00FC2F41"/>
    <w:rsid w:val="00FD64BC"/>
    <w:rsid w:val="00FE115C"/>
    <w:rsid w:val="00FE150A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C6E318"/>
  <w15:chartTrackingRefBased/>
  <w15:docId w15:val="{63EB0116-EBD9-44EB-B062-0DFD93F0A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7A51A7"/>
    <w:rPr>
      <w:sz w:val="24"/>
      <w:szCs w:val="24"/>
      <w:lang w:val="cs-CZ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7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doc</vt:lpstr>
      <vt:lpstr>doc</vt:lpstr>
    </vt:vector>
  </TitlesOfParts>
  <Company>FBERG DEKANAT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</dc:title>
  <dc:subject/>
  <dc:creator>Dubnicka</dc:creator>
  <cp:keywords/>
  <dc:description/>
  <cp:lastModifiedBy>Martin Straka</cp:lastModifiedBy>
  <cp:revision>4</cp:revision>
  <cp:lastPrinted>2017-01-17T08:39:00Z</cp:lastPrinted>
  <dcterms:created xsi:type="dcterms:W3CDTF">2021-08-31T06:52:00Z</dcterms:created>
  <dcterms:modified xsi:type="dcterms:W3CDTF">2021-11-29T12:37:00Z</dcterms:modified>
</cp:coreProperties>
</file>